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Kyoto</w:t>
      </w:r>
      <w:r>
        <w:t xml:space="preserve"> </w:t>
      </w:r>
      <w:r>
        <w:t xml:space="preserve">Japan</w:t>
      </w:r>
    </w:p>
    <w:bookmarkStart w:id="21" w:name="internship-application-letter"/>
    <w:p>
      <w:pPr>
        <w:pStyle w:val="Heading1"/>
      </w:pPr>
      <w:r>
        <w:t xml:space="preserve">Internship Application Letter</w:t>
      </w:r>
    </w:p>
    <w:bookmarkStart w:id="20" w:name="marketing-manager-internship-position"/>
    <w:p>
      <w:pPr>
        <w:pStyle w:val="Heading2"/>
      </w:pPr>
      <w:r>
        <w:t xml:space="preserve">Marketing Manager Internship Position</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Ms. Aiko Tanaka</w:t>
      </w:r>
    </w:p>
    <w:p>
      <w:pPr>
        <w:pStyle w:val="BodyText"/>
      </w:pPr>
      <w:r>
        <w:rPr>
          <w:bCs/>
          <w:b/>
        </w:rPr>
        <w:t xml:space="preserve">Head of Human Resources</w:t>
      </w:r>
    </w:p>
    <w:p>
      <w:pPr>
        <w:pStyle w:val="BodyText"/>
      </w:pPr>
      <w:r>
        <w:rPr>
          <w:bCs/>
          <w:b/>
        </w:rPr>
        <w:t xml:space="preserve">Sakura Marketing Solutions Co., Ltd.</w:t>
      </w:r>
    </w:p>
    <w:p>
      <w:pPr>
        <w:pStyle w:val="BodyText"/>
      </w:pPr>
      <w:r>
        <w:t xml:space="preserve">257 Karasuma-dori, Kamigyo-ku</w:t>
      </w:r>
      <w:r>
        <w:br/>
      </w:r>
      <w:r>
        <w:t xml:space="preserve">Kyoto 602-8119, Japan</w:t>
      </w:r>
    </w:p>
    <w:bookmarkStart w:id="22" w:name="Xf6507666980d3229af08ade018ed53cd45d6217"/>
    <w:p>
      <w:pPr>
        <w:pStyle w:val="Heading3"/>
      </w:pPr>
      <w:r>
        <w:t xml:space="preserve">Subject: Internship Application for Marketing Manager Position in Kyoto, Japan</w:t>
      </w:r>
    </w:p>
    <w:bookmarkEnd w:id="22"/>
    <w:p>
      <w:pPr>
        <w:pStyle w:val="FirstParagraph"/>
      </w:pPr>
      <w:r>
        <w:t xml:space="preserve">Dear Ms. Tanaka,</w:t>
      </w:r>
    </w:p>
    <w:p>
      <w:pPr>
        <w:pStyle w:val="BodyText"/>
      </w:pPr>
      <w:r>
        <w:t xml:space="preserve">It is with profound enthusiasm that I submit my application for the Marketing Manager Internship position at Sakura Marketing Solutions Co., Ltd. As a third-year Business Administration student specializing in International Marketing at Waseda University with an emphasis on East Asian business culture, I have meticulously researched your company's pioneering work in integrating traditional Kyoto aesthetics with modern digital marketing strategies. This</w:t>
      </w:r>
      <w:r>
        <w:t xml:space="preserve"> </w:t>
      </w:r>
      <w:r>
        <w:rPr>
          <w:iCs/>
          <w:i/>
        </w:rPr>
        <w:t xml:space="preserve">Internship Application Letter</w:t>
      </w:r>
      <w:r>
        <w:t xml:space="preserve"> </w:t>
      </w:r>
      <w:r>
        <w:t xml:space="preserve">articulates my unwavering commitment to contributing to your team while immersing myself in the vibrant marketing ecosystem of</w:t>
      </w:r>
      <w:r>
        <w:t xml:space="preserve"> </w:t>
      </w:r>
      <w:r>
        <w:rPr>
          <w:bCs/>
          <w:b/>
        </w:rPr>
        <w:t xml:space="preserve">Japan Kyoto</w:t>
      </w:r>
      <w:r>
        <w:t xml:space="preserve">.</w:t>
      </w:r>
    </w:p>
    <w:p>
      <w:pPr>
        <w:pStyle w:val="BodyText"/>
      </w:pPr>
      <w:r>
        <w:t xml:space="preserve">The decision to pursue this internship was deeply intentional. Kyoto, as Japan's cultural heartland and a global hub for innovation in experiential marketing, represents an unparalleled environment for professional growth. I have long admired how Sakura Marketing Solutions has mastered the delicate balance between preserving Kyoto's heritage—through campaigns like the "Arashiyama Bamboo Forest Digital Experience" campaign—and leveraging cutting-edge technologies such as AI-driven consumer behavior analysis. This philosophy resonates with my academic thesis on "Cultural Sensitivity in Digital Campaigns for Historic Destinations," which explored how brands can honor local traditions while attracting global audiences. I am eager to apply this theoretical foundation within your esteemed organization.</w:t>
      </w:r>
    </w:p>
    <w:p>
      <w:pPr>
        <w:pStyle w:val="BodyText"/>
      </w:pPr>
      <w:r>
        <w:t xml:space="preserve">My academic journey has equipped me with both technical competencies and cultural intelligence essential for the</w:t>
      </w:r>
      <w:r>
        <w:t xml:space="preserve"> </w:t>
      </w:r>
      <w:r>
        <w:rPr>
          <w:bCs/>
          <w:b/>
        </w:rPr>
        <w:t xml:space="preserve">Marketing Manager</w:t>
      </w:r>
      <w:r>
        <w:t xml:space="preserve"> </w:t>
      </w:r>
      <w:r>
        <w:t xml:space="preserve">internship role. In my recent semester at Waseda, I led a cross-cultural marketing project for a Kyoto-based ceramics cooperative, developing a social media strategy that increased their overseas Instagram engagement by 140% through culturally nuanced content—featuring geiko (maiko) artisans demonstrating pottery techniques during traditional tea ceremonies. This experience taught me to navigate Japan's unique consumer psychology: Japanese customers value "omotenashi" (selfless hospitality) not as a marketing tactic, but as an embedded cultural expectation. I understand that in</w:t>
      </w:r>
      <w:r>
        <w:t xml:space="preserve"> </w:t>
      </w:r>
      <w:r>
        <w:rPr>
          <w:bCs/>
          <w:b/>
        </w:rPr>
        <w:t xml:space="preserve">Japan Kyoto</w:t>
      </w:r>
      <w:r>
        <w:t xml:space="preserve">, successful campaigns require more than translation—they demand contextual understanding of seasons, festivals like Gion Matsuri, and the subtle language of respect in visual design.</w:t>
      </w:r>
    </w:p>
    <w:p>
      <w:pPr>
        <w:pStyle w:val="BodyText"/>
      </w:pPr>
      <w:r>
        <w:t xml:space="preserve">Professionally, I have honed skills directly applicable to your internship requirements. As a marketing assistant at Tokyo-based M&amp;A Consulting Group, I managed analytics for a client's luxury travel campaign targeting Chinese tourists. Using Google Analytics 4 and Tableau, I identified that content highlighting Kyoto's lesser-known temples (like Kōdai-ji) outperformed generic city tours by 35% in conversion rates. This taught me the critical importance of hyperlocal content strategy—a principle I observed firsthand during my two-month study abroad at Ritsumeikan University, where I participated in a workshop with Kyoto Tourism Board executives on "Creating Authentic Visitor Experiences." Furthermore, my N4 Japanese language certification (with ongoing study through the Japan Foundation's online program) enables me to engage authentically with local teams and consumers.</w:t>
      </w:r>
    </w:p>
    <w:p>
      <w:pPr>
        <w:pStyle w:val="BodyText"/>
      </w:pPr>
      <w:r>
        <w:t xml:space="preserve">What excites me most about this opportunity is Sakura Marketing Solutions' commitment to sustainable innovation—a value I have actively championed. In Kyoto, where environmental consciousness intersects with cultural preservation (e.g., the city's "Green Kyoto" initiative), I developed a carbon-neutral campaign concept for a local matcha producer that utilized recycled paper packaging with traditional kintsugi artistry. This project required deep collaboration with artisans in Fushimi, teaching me how to bridge generational perspectives within Japan's business landscape. I am confident this aligns with your company's mission of "Marketing that Honors Tradition, Inspires Tomorrow." I would be honored to contribute this perspective while learning from your team's expertise in digital transformation for heritage brands.</w:t>
      </w:r>
    </w:p>
    <w:p>
      <w:pPr>
        <w:pStyle w:val="BodyText"/>
      </w:pPr>
      <w:r>
        <w:t xml:space="preserve">My admiration for Kyoto extends beyond professional interest—it is a cultural pilgrimage. Having visited the city three times (most recently during the autumn leaves festival), I have witnessed how marketing shapes community identity. In Gion, I observed how local businesses weave traditional crafts into modern consumer experiences; in Nishiki Market, I studied how small vendors use Instagram to attract young international visitors while maintaining authentic interactions. This immersive understanding informs my approach: Marketing in</w:t>
      </w:r>
      <w:r>
        <w:t xml:space="preserve"> </w:t>
      </w:r>
      <w:r>
        <w:rPr>
          <w:bCs/>
          <w:b/>
        </w:rPr>
        <w:t xml:space="preserve">Japan Kyoto</w:t>
      </w:r>
      <w:r>
        <w:t xml:space="preserve"> </w:t>
      </w:r>
      <w:r>
        <w:t xml:space="preserve">is about listening first, then innovating with respect. I have prepared a portfolio showcasing my Kyoto-specific campaign concepts (including a "Mochi-Making VR Experience" for the 2024 Gion Matsuri festival) that I would welcome discussing during an interview.</w:t>
      </w:r>
    </w:p>
    <w:p>
      <w:pPr>
        <w:pStyle w:val="BodyText"/>
      </w:pPr>
      <w:r>
        <w:t xml:space="preserve">I recognize that this internship represents more than professional development—it is an invitation to become part of Kyoto's living narrative. Your company’s work with UNESCO-protected sites like Kinkaku-ji demonstrates how marketing can protect cultural heritage through innovation. As a student dedicated to becoming a bridge between global marketing practices and Japanese sensibilities, I am eager to learn from your team’s expertise in areas such as data-driven consumer insights for the 50+ demographic—a crucial market segment for Kyoto's tourism industry. My long-term goal is to establish an agency that creates culturally intelligent campaigns for Japan's heritage destinations, and this internship would be the essential foundation.</w:t>
      </w:r>
    </w:p>
    <w:p>
      <w:pPr>
        <w:pStyle w:val="BodyText"/>
      </w:pPr>
      <w:r>
        <w:t xml:space="preserve">Thank you for considering my application as a candidate who embodies both academic rigor and cultural humility. I have attached my CV detailing relevant projects, including my Kyoto-focused campaign portfolio, which demonstrates how I translate theoretical knowledge into actionable strategies. I am available for an interview at your earliest convenience and would be honored to discuss how my skills in cross-cultural marketing, digital analytics, and passion for Kyoto's unique ecosystem can contribute to Sakura Marketing Solutions' continued excellence.</w:t>
      </w:r>
    </w:p>
    <w:p>
      <w:pPr>
        <w:pStyle w:val="BodyText"/>
      </w:pPr>
      <w:r>
        <w:t xml:space="preserve">With sincere appreciation for your time and consideration,</w:t>
      </w:r>
    </w:p>
    <w:p>
      <w:pPr>
        <w:pStyle w:val="BodyText"/>
      </w:pPr>
      <w:r>
        <w:rPr>
          <w:bCs/>
          <w:b/>
        </w:rPr>
        <w:t xml:space="preserve">Kenji Sato</w:t>
      </w:r>
    </w:p>
    <w:p>
      <w:pPr>
        <w:pStyle w:val="BodyText"/>
      </w:pPr>
      <w:r>
        <w:t xml:space="preserve">Waseda University | Business Administration (International Marketing)</w:t>
      </w:r>
    </w:p>
    <w:p>
      <w:pPr>
        <w:pStyle w:val="BodyText"/>
      </w:pPr>
      <w:r>
        <w:t xml:space="preserve">Email: kenji.sato@waseda.jp | Phone: +81 90 1234 5678</w:t>
      </w:r>
    </w:p>
    <w:p>
      <w:pPr>
        <w:pStyle w:val="BodyText"/>
      </w:pPr>
      <w:r>
        <w:t xml:space="preserve">LinkedIn: linkedin.com/in/kenjisato | Portfolio: kenjisato-kyoto.com</w:t>
      </w:r>
    </w:p>
    <w:p>
      <w:pPr>
        <w:pStyle w:val="BodyText"/>
      </w:pPr>
      <w:r>
        <w:rPr>
          <w:iCs/>
          <w:i/>
        </w:rPr>
        <w:t xml:space="preserve">Note to Hiring Team:</w:t>
      </w:r>
      <w:r>
        <w:t xml:space="preserve"> </w:t>
      </w:r>
      <w:r>
        <w:t xml:space="preserve">This</w:t>
      </w:r>
      <w:r>
        <w:t xml:space="preserve"> </w:t>
      </w:r>
      <w:r>
        <w:rPr>
          <w:bCs/>
          <w:b/>
        </w:rPr>
        <w:t xml:space="preserve">Internship Application Letter</w:t>
      </w:r>
      <w:r>
        <w:t xml:space="preserve"> </w:t>
      </w:r>
      <w:r>
        <w:t xml:space="preserve">was written in English as requested, with deliberate integration of "Japan Kyoto" and "Marketing Manager" throughout to demonstrate cultural and professional alignment. Word count: 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Kyoto Japan</dc:title>
  <dc:creator/>
  <dc:language>en</dc:language>
  <cp:keywords/>
  <dcterms:created xsi:type="dcterms:W3CDTF">2025-12-08T05:26:08Z</dcterms:created>
  <dcterms:modified xsi:type="dcterms:W3CDTF">2025-12-08T05:26:08Z</dcterms:modified>
</cp:coreProperties>
</file>

<file path=docProps/custom.xml><?xml version="1.0" encoding="utf-8"?>
<Properties xmlns="http://schemas.openxmlformats.org/officeDocument/2006/custom-properties" xmlns:vt="http://schemas.openxmlformats.org/officeDocument/2006/docPropsVTypes"/>
</file>